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how to train, validate, and evaluate an MLP (Multilayer Perceptron) model for time-series forecasting with sliding windows, including data preparation, normalization, model fitting, and evaluation with metrics and plots.</w:t>
      </w:r>
    </w:p>
    <w:p>
      <w:pPr>
        <w:pStyle w:val="SourceCode"/>
      </w:pPr>
      <w:r>
        <w:rPr>
          <w:rStyle w:val="CommentTok"/>
        </w:rPr>
        <w:t xml:space="preserve"># Time Series Regression - MLP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(generates sliding windows t9..t0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Original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mlp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MLP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1.384181e-05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46035  0.1781869 -0.0694508 -0.3127965 -0.5373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2857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2.93603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7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smape        R2</w:t>
      </w:r>
      <w:r>
        <w:br/>
      </w:r>
      <w:r>
        <w:rPr>
          <w:rStyle w:val="VerbatimChar"/>
        </w:rPr>
        <w:t xml:space="preserve">## 1 2.936034e-05 0.02857251 0.9997464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mlp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28Z</dcterms:created>
  <dcterms:modified xsi:type="dcterms:W3CDTF">2025-10-28T1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